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YYYY-MM-DD</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YYYY-MM-DD</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YYYY-MM-DD</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YYYY-MM-DD</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2T13:31:46Z</dcterms:created>
  <dcterms:modified xsi:type="dcterms:W3CDTF">2024-10-22T1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ies>
</file>